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6972A5" w14:textId="73CC760F" w:rsidR="00372318" w:rsidRPr="00372318" w:rsidRDefault="00E916B5" w:rsidP="00372318">
      <w:pPr>
        <w:pStyle w:val="berschrift1"/>
      </w:pPr>
      <w:bookmarkStart w:id="0" w:name="_GoBack"/>
      <w:bookmarkEnd w:id="0"/>
      <w:r>
        <w:t>Ethikantrag: &lt;Titel des Antrags&gt;</w:t>
      </w:r>
    </w:p>
    <w:p w14:paraId="3649DBB5" w14:textId="2FEF5AB2" w:rsidR="003E444E" w:rsidRDefault="003E738A" w:rsidP="003E738A">
      <w:pPr>
        <w:jc w:val="both"/>
      </w:pPr>
      <w:r>
        <w:t>Füllen Sie</w:t>
      </w:r>
      <w:r w:rsidR="00FE79FD">
        <w:t xml:space="preserve"> bitte</w:t>
      </w:r>
      <w:r>
        <w:t xml:space="preserve"> die einzelnen Punkte der folgenden Vorlage in Bezug auf </w:t>
      </w:r>
      <w:r w:rsidR="001C4348">
        <w:t xml:space="preserve">Änderungen oder </w:t>
      </w:r>
      <w:r w:rsidR="00536263">
        <w:t xml:space="preserve">Überarbeitungen </w:t>
      </w:r>
      <w:r w:rsidR="001C4348">
        <w:t xml:space="preserve">hinsichtlich Ihres Ethikantrages aus. </w:t>
      </w:r>
    </w:p>
    <w:p w14:paraId="42021200" w14:textId="3C572F2F" w:rsidR="00A8339F" w:rsidRDefault="00A8339F" w:rsidP="003E738A">
      <w:pPr>
        <w:jc w:val="both"/>
      </w:pPr>
      <w:r>
        <w:t xml:space="preserve">Bitte beachten Sie dabei, dass die Mitglieder </w:t>
      </w:r>
      <w:r w:rsidR="00575465">
        <w:t xml:space="preserve">der </w:t>
      </w:r>
      <w:r>
        <w:t>Ethikkommission gegenüber den Inhalten Ihres Antrag</w:t>
      </w:r>
      <w:r w:rsidR="00575465">
        <w:t>s</w:t>
      </w:r>
      <w:r w:rsidR="00FE79FD">
        <w:t xml:space="preserve"> </w:t>
      </w:r>
      <w:r>
        <w:t>fachfremd sind. Achten Sie daher bitte auf eine wissenschaftlich-allgemeinverständliche Darstellung.</w:t>
      </w:r>
    </w:p>
    <w:p w14:paraId="7422B936" w14:textId="0AC0F3F7" w:rsidR="00E916B5" w:rsidRDefault="00E916B5" w:rsidP="00E916B5"/>
    <w:p w14:paraId="246A8C00" w14:textId="5D1E32D2" w:rsidR="00372318" w:rsidRDefault="00372318" w:rsidP="00372318">
      <w:pPr>
        <w:pStyle w:val="berschrift3"/>
      </w:pPr>
      <w:r>
        <w:t>Ursprüngliche Begutachtung</w:t>
      </w:r>
    </w:p>
    <w:p w14:paraId="2689959F" w14:textId="484ED485" w:rsidR="00372318" w:rsidRPr="00136123" w:rsidRDefault="00372318" w:rsidP="00372318">
      <w:pPr>
        <w:rPr>
          <w:i/>
          <w:iCs/>
          <w:color w:val="A6A6A6" w:themeColor="background1" w:themeShade="A6"/>
        </w:rPr>
      </w:pPr>
      <w:r>
        <w:rPr>
          <w:i/>
          <w:iCs/>
          <w:color w:val="A6A6A6" w:themeColor="background1" w:themeShade="A6"/>
        </w:rPr>
        <w:t xml:space="preserve">Bitte geben Sie an, wann ihr Ethikantrag durch die Kommission begutachtet worden ist und welches Votum Sie erhalten haben. </w:t>
      </w:r>
    </w:p>
    <w:p w14:paraId="49F81F04" w14:textId="40943301" w:rsidR="00372318" w:rsidRDefault="00372318" w:rsidP="00E916B5"/>
    <w:p w14:paraId="40689977" w14:textId="77777777" w:rsidR="00575465" w:rsidRDefault="00575465" w:rsidP="00E916B5"/>
    <w:p w14:paraId="5B8AF51A" w14:textId="01BD31BB" w:rsidR="00970CAF" w:rsidRDefault="00536263" w:rsidP="00970CAF">
      <w:pPr>
        <w:pStyle w:val="berschrift3"/>
      </w:pPr>
      <w:r>
        <w:t>Kurzes Abstract</w:t>
      </w:r>
    </w:p>
    <w:p w14:paraId="7A89D82B" w14:textId="4B424242" w:rsidR="00970CAF" w:rsidRPr="00136123" w:rsidRDefault="001C4348" w:rsidP="00970CAF">
      <w:pPr>
        <w:rPr>
          <w:i/>
          <w:iCs/>
          <w:color w:val="A6A6A6" w:themeColor="background1" w:themeShade="A6"/>
        </w:rPr>
      </w:pPr>
      <w:r>
        <w:rPr>
          <w:i/>
          <w:iCs/>
          <w:color w:val="A6A6A6" w:themeColor="background1" w:themeShade="A6"/>
        </w:rPr>
        <w:t xml:space="preserve">Bitte </w:t>
      </w:r>
      <w:r w:rsidR="00536263">
        <w:rPr>
          <w:i/>
          <w:iCs/>
          <w:color w:val="A6A6A6" w:themeColor="background1" w:themeShade="A6"/>
        </w:rPr>
        <w:t>beschreiben</w:t>
      </w:r>
      <w:r>
        <w:rPr>
          <w:i/>
          <w:iCs/>
          <w:color w:val="A6A6A6" w:themeColor="background1" w:themeShade="A6"/>
        </w:rPr>
        <w:t xml:space="preserve"> Sie an dieser Stelle kurz, </w:t>
      </w:r>
      <w:r w:rsidR="00536263">
        <w:rPr>
          <w:i/>
          <w:iCs/>
          <w:color w:val="A6A6A6" w:themeColor="background1" w:themeShade="A6"/>
        </w:rPr>
        <w:t xml:space="preserve">worum es geht bzw. </w:t>
      </w:r>
      <w:r>
        <w:rPr>
          <w:i/>
          <w:iCs/>
          <w:color w:val="A6A6A6" w:themeColor="background1" w:themeShade="A6"/>
        </w:rPr>
        <w:t xml:space="preserve">warum </w:t>
      </w:r>
      <w:r w:rsidR="00536263">
        <w:rPr>
          <w:i/>
          <w:iCs/>
          <w:color w:val="A6A6A6" w:themeColor="background1" w:themeShade="A6"/>
        </w:rPr>
        <w:t xml:space="preserve">Änderungen oder Überarbeitungen notwendig sind. </w:t>
      </w:r>
      <w:r w:rsidR="00372318">
        <w:rPr>
          <w:i/>
          <w:iCs/>
          <w:color w:val="A6A6A6" w:themeColor="background1" w:themeShade="A6"/>
        </w:rPr>
        <w:t xml:space="preserve"> </w:t>
      </w:r>
    </w:p>
    <w:p w14:paraId="1913C1E0" w14:textId="26016DC4" w:rsidR="004E6F91" w:rsidRDefault="004E6F91" w:rsidP="00136123"/>
    <w:p w14:paraId="1FDCC54E" w14:textId="5E8B8AFA" w:rsidR="004E6F91" w:rsidRPr="00970CAF" w:rsidRDefault="004E6F91" w:rsidP="00970CAF"/>
    <w:p w14:paraId="66C5A1E4" w14:textId="214D8634" w:rsidR="00E916B5" w:rsidRDefault="001C4348" w:rsidP="00970CAF">
      <w:pPr>
        <w:pStyle w:val="berschrift3"/>
      </w:pPr>
      <w:r>
        <w:t>Änderungen im Antrag</w:t>
      </w:r>
    </w:p>
    <w:p w14:paraId="2451FBD7" w14:textId="77B9E255" w:rsidR="00970CAF" w:rsidRPr="00136123" w:rsidRDefault="001C4348" w:rsidP="00970CAF">
      <w:pPr>
        <w:rPr>
          <w:i/>
          <w:iCs/>
          <w:color w:val="A6A6A6" w:themeColor="background1" w:themeShade="A6"/>
        </w:rPr>
      </w:pPr>
      <w:r>
        <w:rPr>
          <w:i/>
          <w:iCs/>
          <w:color w:val="A6A6A6" w:themeColor="background1" w:themeShade="A6"/>
        </w:rPr>
        <w:t>Ben</w:t>
      </w:r>
      <w:r w:rsidR="00575465">
        <w:rPr>
          <w:i/>
          <w:iCs/>
          <w:color w:val="A6A6A6" w:themeColor="background1" w:themeShade="A6"/>
        </w:rPr>
        <w:t>en</w:t>
      </w:r>
      <w:r>
        <w:rPr>
          <w:i/>
          <w:iCs/>
          <w:color w:val="A6A6A6" w:themeColor="background1" w:themeShade="A6"/>
        </w:rPr>
        <w:t xml:space="preserve">nen Sie, welche Änderungen konkret im Antrag vorgenommen worden sind. </w:t>
      </w:r>
      <w:r w:rsidR="00D418DC">
        <w:rPr>
          <w:i/>
          <w:iCs/>
          <w:color w:val="A6A6A6" w:themeColor="background1" w:themeShade="A6"/>
        </w:rPr>
        <w:t>Dies ist auch in Form einer tabellarischen Gegenüberstellung möglich.</w:t>
      </w:r>
    </w:p>
    <w:p w14:paraId="13BA451A" w14:textId="2A5F8C49" w:rsidR="004E6F91" w:rsidRDefault="004E6F91" w:rsidP="00970CAF"/>
    <w:p w14:paraId="643211D1" w14:textId="77777777" w:rsidR="004E6F91" w:rsidRDefault="004E6F91" w:rsidP="00970CAF"/>
    <w:p w14:paraId="1164D596" w14:textId="59C6F5F4" w:rsidR="00D1308F" w:rsidRDefault="001C4348" w:rsidP="00970CAF">
      <w:pPr>
        <w:pStyle w:val="berschrift3"/>
      </w:pPr>
      <w:r>
        <w:t>Bedeutung der Änderung aus ethischer Sicht</w:t>
      </w:r>
    </w:p>
    <w:p w14:paraId="1777E5B9" w14:textId="0AEBB14C" w:rsidR="0019438A" w:rsidRPr="00136123" w:rsidRDefault="001C4348" w:rsidP="0019438A">
      <w:pPr>
        <w:rPr>
          <w:i/>
          <w:iCs/>
          <w:color w:val="A6A6A6" w:themeColor="background1" w:themeShade="A6"/>
        </w:rPr>
      </w:pPr>
      <w:r>
        <w:rPr>
          <w:i/>
          <w:iCs/>
          <w:color w:val="A6A6A6" w:themeColor="background1" w:themeShade="A6"/>
        </w:rPr>
        <w:t>Bitte erläutern Sie, welche ethische</w:t>
      </w:r>
      <w:r w:rsidR="00A8339F">
        <w:rPr>
          <w:i/>
          <w:iCs/>
          <w:color w:val="A6A6A6" w:themeColor="background1" w:themeShade="A6"/>
        </w:rPr>
        <w:t>n Implikationen sich aus den</w:t>
      </w:r>
      <w:r>
        <w:rPr>
          <w:i/>
          <w:iCs/>
          <w:color w:val="A6A6A6" w:themeColor="background1" w:themeShade="A6"/>
        </w:rPr>
        <w:t xml:space="preserve"> Änderungen </w:t>
      </w:r>
      <w:r w:rsidR="00A8339F">
        <w:rPr>
          <w:i/>
          <w:iCs/>
          <w:color w:val="A6A6A6" w:themeColor="background1" w:themeShade="A6"/>
        </w:rPr>
        <w:t>ergeben</w:t>
      </w:r>
      <w:r>
        <w:rPr>
          <w:i/>
          <w:iCs/>
          <w:color w:val="A6A6A6" w:themeColor="background1" w:themeShade="A6"/>
        </w:rPr>
        <w:t>.</w:t>
      </w:r>
      <w:r w:rsidR="00A8339F">
        <w:rPr>
          <w:i/>
          <w:iCs/>
          <w:color w:val="A6A6A6" w:themeColor="background1" w:themeShade="A6"/>
        </w:rPr>
        <w:t xml:space="preserve"> Welche neuen Risiken ergeben sich daraus für die </w:t>
      </w:r>
      <w:r w:rsidR="00D34086">
        <w:rPr>
          <w:i/>
          <w:iCs/>
          <w:color w:val="A6A6A6" w:themeColor="background1" w:themeShade="A6"/>
        </w:rPr>
        <w:t>an der Forschung beteiligten Personen</w:t>
      </w:r>
      <w:r w:rsidR="00A8339F">
        <w:rPr>
          <w:i/>
          <w:iCs/>
          <w:color w:val="A6A6A6" w:themeColor="background1" w:themeShade="A6"/>
        </w:rPr>
        <w:t xml:space="preserve"> und wie sind diese einzuordnen?</w:t>
      </w:r>
      <w:r>
        <w:rPr>
          <w:i/>
          <w:iCs/>
          <w:color w:val="A6A6A6" w:themeColor="background1" w:themeShade="A6"/>
        </w:rPr>
        <w:t xml:space="preserve"> </w:t>
      </w:r>
    </w:p>
    <w:p w14:paraId="5E4DF101" w14:textId="50E49878" w:rsidR="004E6F91" w:rsidRDefault="004E6F91" w:rsidP="00136123"/>
    <w:p w14:paraId="6CBA1F90" w14:textId="3B59CDB3" w:rsidR="00173C0C" w:rsidRDefault="00173C0C" w:rsidP="0019438A"/>
    <w:sectPr w:rsidR="00173C0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5266F" w16cex:dateUtc="2020-09-10T20:25:00Z"/>
  <w16cex:commentExtensible w16cex:durableId="23CD1923" w16cex:dateUtc="2021-02-09T13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5AB3C40" w16cid:durableId="2305266F"/>
  <w16cid:commentId w16cid:paraId="75691B91" w16cid:durableId="23CD192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1B56"/>
    <w:multiLevelType w:val="hybridMultilevel"/>
    <w:tmpl w:val="D19843E8"/>
    <w:lvl w:ilvl="0" w:tplc="BB3A3B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76A39"/>
    <w:multiLevelType w:val="hybridMultilevel"/>
    <w:tmpl w:val="40184556"/>
    <w:lvl w:ilvl="0" w:tplc="EFC2AD5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E4F97"/>
    <w:multiLevelType w:val="hybridMultilevel"/>
    <w:tmpl w:val="477EFB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1tDA3tTQxMTOwNLNU0lEKTi0uzszPAymwrAUAOifBSCwAAAA="/>
  </w:docVars>
  <w:rsids>
    <w:rsidRoot w:val="006060FC"/>
    <w:rsid w:val="000214E3"/>
    <w:rsid w:val="00021C1E"/>
    <w:rsid w:val="00030F5C"/>
    <w:rsid w:val="00053965"/>
    <w:rsid w:val="00057F13"/>
    <w:rsid w:val="000603E6"/>
    <w:rsid w:val="000729C9"/>
    <w:rsid w:val="00096EA0"/>
    <w:rsid w:val="00136123"/>
    <w:rsid w:val="00173C0C"/>
    <w:rsid w:val="0017581D"/>
    <w:rsid w:val="0019438A"/>
    <w:rsid w:val="001A41A4"/>
    <w:rsid w:val="001C0730"/>
    <w:rsid w:val="001C4348"/>
    <w:rsid w:val="00215B59"/>
    <w:rsid w:val="00265774"/>
    <w:rsid w:val="002732D1"/>
    <w:rsid w:val="002A1036"/>
    <w:rsid w:val="002A169A"/>
    <w:rsid w:val="002C0EFD"/>
    <w:rsid w:val="002C331C"/>
    <w:rsid w:val="002D2E4E"/>
    <w:rsid w:val="002D76AF"/>
    <w:rsid w:val="002F2B27"/>
    <w:rsid w:val="003077DE"/>
    <w:rsid w:val="00312365"/>
    <w:rsid w:val="00315B14"/>
    <w:rsid w:val="00340080"/>
    <w:rsid w:val="00372318"/>
    <w:rsid w:val="00372D48"/>
    <w:rsid w:val="003A2926"/>
    <w:rsid w:val="003A5047"/>
    <w:rsid w:val="003E444E"/>
    <w:rsid w:val="003E6C39"/>
    <w:rsid w:val="003E738A"/>
    <w:rsid w:val="003F146C"/>
    <w:rsid w:val="00426443"/>
    <w:rsid w:val="00435E97"/>
    <w:rsid w:val="0043600D"/>
    <w:rsid w:val="00453029"/>
    <w:rsid w:val="0049767D"/>
    <w:rsid w:val="004E6F91"/>
    <w:rsid w:val="004F793F"/>
    <w:rsid w:val="005143DB"/>
    <w:rsid w:val="00536263"/>
    <w:rsid w:val="00575465"/>
    <w:rsid w:val="005C1B72"/>
    <w:rsid w:val="005C3C5E"/>
    <w:rsid w:val="005E6850"/>
    <w:rsid w:val="006060FC"/>
    <w:rsid w:val="00632F57"/>
    <w:rsid w:val="00637F23"/>
    <w:rsid w:val="006B7806"/>
    <w:rsid w:val="00700AAE"/>
    <w:rsid w:val="007206AF"/>
    <w:rsid w:val="0077013C"/>
    <w:rsid w:val="007A1472"/>
    <w:rsid w:val="007C5B8F"/>
    <w:rsid w:val="007D4D9C"/>
    <w:rsid w:val="008016B2"/>
    <w:rsid w:val="0080348A"/>
    <w:rsid w:val="008254E4"/>
    <w:rsid w:val="00875271"/>
    <w:rsid w:val="008E330D"/>
    <w:rsid w:val="008E3D57"/>
    <w:rsid w:val="008E61B0"/>
    <w:rsid w:val="00933A95"/>
    <w:rsid w:val="0095258B"/>
    <w:rsid w:val="00955FD8"/>
    <w:rsid w:val="00961932"/>
    <w:rsid w:val="009703FB"/>
    <w:rsid w:val="00970CAF"/>
    <w:rsid w:val="00990656"/>
    <w:rsid w:val="009B7C5D"/>
    <w:rsid w:val="00A226DF"/>
    <w:rsid w:val="00A25BEA"/>
    <w:rsid w:val="00A319CA"/>
    <w:rsid w:val="00A8339F"/>
    <w:rsid w:val="00A85617"/>
    <w:rsid w:val="00AB6E4B"/>
    <w:rsid w:val="00B02790"/>
    <w:rsid w:val="00B520F1"/>
    <w:rsid w:val="00B8562D"/>
    <w:rsid w:val="00B90603"/>
    <w:rsid w:val="00BA610D"/>
    <w:rsid w:val="00C14A96"/>
    <w:rsid w:val="00C158D7"/>
    <w:rsid w:val="00C27FB8"/>
    <w:rsid w:val="00C37F64"/>
    <w:rsid w:val="00C73E6A"/>
    <w:rsid w:val="00C83974"/>
    <w:rsid w:val="00CD224D"/>
    <w:rsid w:val="00D05785"/>
    <w:rsid w:val="00D1308F"/>
    <w:rsid w:val="00D34086"/>
    <w:rsid w:val="00D35557"/>
    <w:rsid w:val="00D418DC"/>
    <w:rsid w:val="00D53BBD"/>
    <w:rsid w:val="00DC4E62"/>
    <w:rsid w:val="00DD0B9A"/>
    <w:rsid w:val="00DD1CC0"/>
    <w:rsid w:val="00DE378B"/>
    <w:rsid w:val="00E512C8"/>
    <w:rsid w:val="00E916B5"/>
    <w:rsid w:val="00EE5507"/>
    <w:rsid w:val="00EE5AAF"/>
    <w:rsid w:val="00EE6E3F"/>
    <w:rsid w:val="00EF372B"/>
    <w:rsid w:val="00F42DA4"/>
    <w:rsid w:val="00F63507"/>
    <w:rsid w:val="00FB4B8E"/>
    <w:rsid w:val="00FE79FD"/>
    <w:rsid w:val="00FF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88005"/>
  <w15:docId w15:val="{47C20E18-081E-4267-B279-6F6E43AA4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05785"/>
  </w:style>
  <w:style w:type="paragraph" w:styleId="berschrift1">
    <w:name w:val="heading 1"/>
    <w:basedOn w:val="Standard"/>
    <w:next w:val="Standard"/>
    <w:link w:val="berschrift1Zchn"/>
    <w:uiPriority w:val="9"/>
    <w:qFormat/>
    <w:rsid w:val="00D057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057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057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05785"/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05785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Listenabsatz">
    <w:name w:val="List Paragraph"/>
    <w:basedOn w:val="Standard"/>
    <w:uiPriority w:val="34"/>
    <w:qFormat/>
    <w:rsid w:val="00E916B5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D05785"/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D4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D4D9C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F372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F372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F372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F372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F372B"/>
    <w:rPr>
      <w:b/>
      <w:bCs/>
      <w:sz w:val="20"/>
      <w:szCs w:val="20"/>
    </w:rPr>
  </w:style>
  <w:style w:type="table" w:customStyle="1" w:styleId="TabellemithellemGitternetz1">
    <w:name w:val="Tabelle mit hellem Gitternetz1"/>
    <w:basedOn w:val="NormaleTabelle"/>
    <w:uiPriority w:val="40"/>
    <w:rsid w:val="006B7806"/>
    <w:pPr>
      <w:spacing w:after="0" w:line="240" w:lineRule="auto"/>
    </w:p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7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B77D2-B737-4745-936F-6B7EF11BA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942</Characters>
  <Application>Microsoft Office Word</Application>
  <DocSecurity>4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ix Putze</dc:creator>
  <cp:lastModifiedBy>Strehmel-Fischer, Tanja</cp:lastModifiedBy>
  <cp:revision>2</cp:revision>
  <dcterms:created xsi:type="dcterms:W3CDTF">2021-12-14T08:48:00Z</dcterms:created>
  <dcterms:modified xsi:type="dcterms:W3CDTF">2021-12-14T08:48:00Z</dcterms:modified>
</cp:coreProperties>
</file>